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2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3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5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gocomics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comicskingdom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ttps://stanza.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on Ralph’s cellphone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github.com/en/billing/managing-billing-for-your-github-account/downgrading-your-github-subscription" TargetMode="External" /><Relationship Type="http://schemas.openxmlformats.org/officeDocument/2006/relationships/hyperlink" Id="rId21" Target="https://www.linkedin.com/help/linkedin/ask/TS-RDMLP?lang=e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3:21:06Z</dcterms:created>
  <dcterms:modified xsi:type="dcterms:W3CDTF">2022-10-08T03:2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